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b</w:t>
      </w:r>
      <w:r>
        <w:t xml:space="preserve">. You are also given a 2D character array</w:t>
      </w:r>
      <w:r>
        <w:t xml:space="preserve"> </w:t>
      </w:r>
      <w:r>
        <w:rPr>
          <w:rStyle w:val="VerbatimChar"/>
        </w:rPr>
        <w:t xml:space="preserve">mapping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mappings[i] = [ol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ne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you may perform the following operatio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lace</w:t>
      </w:r>
      <w:r>
        <w:t xml:space="preserve"> </w:t>
      </w:r>
      <w:r>
        <w:t xml:space="preserve">a character</w:t>
      </w:r>
      <w:r>
        <w:t xml:space="preserve"> </w:t>
      </w:r>
      <w:r>
        <w:rPr>
          <w:rStyle w:val="VerbatimChar"/>
        </w:rPr>
        <w:t xml:space="preserve">old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ew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Each character in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be replaced more than onc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possible to make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rPr>
          <w:i/>
          <w:iCs/>
        </w:rPr>
        <w:t xml:space="preserve">a substring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by replacing zero or more characters according to</w:t>
      </w:r>
      <w:r>
        <w:t xml:space="preserve"> </w:t>
      </w:r>
      <w:r>
        <w:rPr>
          <w:rStyle w:val="VerbatimChar"/>
        </w:rPr>
        <w:t xml:space="preserve">mappings</w:t>
      </w:r>
      <w:r>
        <w:t xml:space="preserve">. 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non-empty sequence of characters with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fool3e7bar", sub = "leet", mappings = [["e","3"],["t","7"],["t","8"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Replace the first 'e' in sub with '3' and 't' in sub with '7'.</w:t>
      </w:r>
      <w:r>
        <w:br/>
      </w:r>
      <w:r>
        <w:rPr>
          <w:rStyle w:val="VerbatimChar"/>
        </w:rPr>
        <w:t xml:space="preserve">Now sub = "l3e7" is a substring of s, so we return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fooleetbar", sub = "f00l", mappings = [["o","0"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string "f00l" is not a substring of s and no replacements can be made.</w:t>
      </w:r>
      <w:r>
        <w:br/>
      </w:r>
      <w:r>
        <w:rPr>
          <w:rStyle w:val="VerbatimChar"/>
        </w:rPr>
        <w:t xml:space="preserve">Note that we cannot replace '0' with 'o'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Fool33tbaR", sub = "leetd", mappings = [["e","3"],["t","7"],["t","8"],["d","b"],["p","b"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Replace the first and second 'e' in sub with '3' and 'd' in sub with 'b'.</w:t>
      </w:r>
      <w:r>
        <w:br/>
      </w:r>
      <w:r>
        <w:rPr>
          <w:rStyle w:val="VerbatimChar"/>
        </w:rPr>
        <w:t xml:space="preserve">Now sub = "l33tb" is a substring of s, so we return tru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ub.length &lt;= s.length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mapping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apping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l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new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consist of uppercase and lowercase English letters and digit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ld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re either uppercase or lowercase English letters or dig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34Z</dcterms:created>
  <dcterms:modified xsi:type="dcterms:W3CDTF">2024-03-25T10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